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even" r:id="rId8"/>
          <w:headerReference w:type="default" r:id="rId9"/>
          <w:footerReference w:type="even" r:id="rId10"/>
          <w:footerReference w:type="default" r:id="rId11"/>
          <w:headerReference w:type="first" r:id="rId12"/>
          <w:footerReference w:type="first" r:id="rId13"/>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5"/>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6"/>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7"/>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8"/>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9"/>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53E6491B" w:rsidR="006F6C30" w:rsidRPr="00E55CDD" w:rsidRDefault="006F6C30" w:rsidP="00303B54">
            <w:pPr>
              <w:snapToGrid w:val="0"/>
              <w:jc w:val="center"/>
              <w:rPr>
                <w:rFonts w:ascii="ＭＳ 明朝" w:hAnsi="ＭＳ 明朝"/>
                <w:spacing w:val="5"/>
                <w:sz w:val="20"/>
                <w:szCs w:val="20"/>
              </w:rPr>
            </w:pPr>
            <w:r w:rsidRPr="00317ED5">
              <w:rPr>
                <w:rFonts w:ascii="ＭＳ 明朝" w:hAnsi="ＭＳ 明朝" w:hint="eastAsia"/>
                <w:spacing w:val="5"/>
                <w:sz w:val="20"/>
                <w:szCs w:val="20"/>
              </w:rPr>
              <w:t>20</w:t>
            </w:r>
            <w:r w:rsidR="00D77888" w:rsidRPr="00317ED5">
              <w:rPr>
                <w:rFonts w:ascii="ＭＳ 明朝" w:hAnsi="ＭＳ 明朝" w:hint="eastAsia"/>
                <w:spacing w:val="5"/>
                <w:sz w:val="20"/>
                <w:szCs w:val="20"/>
              </w:rPr>
              <w:t>19</w:t>
            </w:r>
            <w:r w:rsidRPr="00317ED5">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20"/>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21"/>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2"/>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23"/>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CD9C5" w14:textId="77777777" w:rsidR="00065EB7" w:rsidRDefault="00065EB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59D7E" w14:textId="77777777" w:rsidR="00065EB7" w:rsidRDefault="00065EB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473B5" w14:textId="77777777" w:rsidR="00065EB7" w:rsidRDefault="00065EB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8D33F" w14:textId="77777777" w:rsidR="00065EB7" w:rsidRDefault="00065EB7">
    <w:pPr>
      <w:pStyle w:val="a3"/>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317ED5"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317ED5"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317ED5"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317ED5"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317ED5"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1EDE0" w14:textId="77777777" w:rsidR="00C90F8C" w:rsidRDefault="00C90F8C">
    <w:pPr>
      <w:pStyle w:val="a3"/>
    </w:pPr>
    <w:r>
      <w:rPr>
        <w:rFonts w:hint="eastAsia"/>
      </w:rPr>
      <w:t>（様式２）</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317ED5"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1F5E4F3F"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065EB7">
      <w:rPr>
        <w:rFonts w:ascii="ＭＳ 明朝" w:hAnsi="ＭＳ 明朝" w:hint="eastAsia"/>
        <w:spacing w:val="5"/>
        <w:sz w:val="16"/>
        <w:szCs w:val="16"/>
      </w:rPr>
      <w:t>2</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317ED5"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6DA91EC8"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065EB7">
      <w:rPr>
        <w:rFonts w:ascii="ＭＳ 明朝" w:hAnsi="ＭＳ 明朝" w:hint="eastAsia"/>
        <w:spacing w:val="5"/>
        <w:sz w:val="16"/>
        <w:szCs w:val="16"/>
      </w:rPr>
      <w:t>2</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317ED5"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3115827B"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065EB7">
      <w:rPr>
        <w:rFonts w:ascii="ＭＳ 明朝" w:hAnsi="ＭＳ 明朝" w:hint="eastAsia"/>
        <w:spacing w:val="5"/>
        <w:sz w:val="16"/>
        <w:szCs w:val="16"/>
      </w:rPr>
      <w:t>2</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317ED5"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317ED5"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454C969"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065EB7">
      <w:rPr>
        <w:rFonts w:ascii="ＭＳ 明朝" w:hAnsi="ＭＳ 明朝" w:hint="eastAsia"/>
        <w:spacing w:val="5"/>
        <w:sz w:val="16"/>
        <w:szCs w:val="16"/>
      </w:rPr>
      <w:t>4</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317ED5"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9176D31" w14:textId="77777777"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24569798">
    <w:abstractNumId w:val="1"/>
  </w:num>
  <w:num w:numId="2" w16cid:durableId="26418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10252">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65EB7"/>
    <w:rsid w:val="00073DCF"/>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92428"/>
    <w:rsid w:val="002B581F"/>
    <w:rsid w:val="002B658F"/>
    <w:rsid w:val="002B66D0"/>
    <w:rsid w:val="002C10EF"/>
    <w:rsid w:val="002D2E35"/>
    <w:rsid w:val="002E289C"/>
    <w:rsid w:val="002F5E9B"/>
    <w:rsid w:val="00302D0C"/>
    <w:rsid w:val="00313228"/>
    <w:rsid w:val="003178B0"/>
    <w:rsid w:val="00317ED5"/>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2768"/>
    <w:rsid w:val="0056638D"/>
    <w:rsid w:val="00570E69"/>
    <w:rsid w:val="0057137A"/>
    <w:rsid w:val="005825FE"/>
    <w:rsid w:val="005B4C3C"/>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62A26"/>
    <w:rsid w:val="00787C26"/>
    <w:rsid w:val="007D178E"/>
    <w:rsid w:val="007D541C"/>
    <w:rsid w:val="007E3C90"/>
    <w:rsid w:val="007F7372"/>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060E5"/>
    <w:rsid w:val="00B14F9E"/>
    <w:rsid w:val="00B40642"/>
    <w:rsid w:val="00B40D27"/>
    <w:rsid w:val="00B50BB4"/>
    <w:rsid w:val="00B6068C"/>
    <w:rsid w:val="00B934E8"/>
    <w:rsid w:val="00BA3963"/>
    <w:rsid w:val="00BB0CCE"/>
    <w:rsid w:val="00BB4F8B"/>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F3671"/>
    <w:rsid w:val="00CF6D3C"/>
    <w:rsid w:val="00D77888"/>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62E9A"/>
    <w:rsid w:val="00F65DC8"/>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52">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甲斐　俊英</cp:lastModifiedBy>
  <cp:revision>73</cp:revision>
  <cp:lastPrinted>2024-05-13T08:18:00Z</cp:lastPrinted>
  <dcterms:created xsi:type="dcterms:W3CDTF">2018-05-31T07:57:00Z</dcterms:created>
  <dcterms:modified xsi:type="dcterms:W3CDTF">2024-05-13T08:18:00Z</dcterms:modified>
</cp:coreProperties>
</file>